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4-uno-más-y-uno-menos"/>
      <w:r>
        <w:t xml:space="preserve">Lección 4: Uno más y uno menos</w:t>
      </w:r>
      <w:bookmarkEnd w:id="20"/>
    </w:p>
    <w:p>
      <w:pPr>
        <w:numPr>
          <w:ilvl w:val="0"/>
          <w:numId w:val="1001"/>
        </w:numPr>
      </w:pPr>
      <w:r>
        <w:t xml:space="preserve">Encontremos 1 más o 1 menos.</w:t>
      </w:r>
    </w:p>
    <w:p>
      <w:pPr>
        <w:pStyle w:val="Heading3"/>
      </w:pPr>
      <w:bookmarkStart w:id="21" w:name="calentamiento-cuántos-ves-uno-menos"/>
      <w:r>
        <w:t xml:space="preserve">Calentamiento: Cuántos ves: Uno menos</w:t>
      </w:r>
      <w:bookmarkEnd w:id="21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28.7953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0.2551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1.5121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3.2135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0786adc47072a3b15a48e42de5de10430c0a770"/>
      <w:r>
        <w:t xml:space="preserve">4.1: Contemos separando y mostremos uno más o uno menos</w:t>
      </w:r>
      <w:bookmarkEnd w:id="26"/>
    </w:p>
    <w:p>
      <w:pPr>
        <w:pStyle w:val="FirstParagraph"/>
      </w:pPr>
      <w:r>
        <w:t xml:space="preserve">Muestra tu número.</w:t>
      </w:r>
      <w:r>
        <w:br/>
      </w:r>
      <w:r>
        <w:t xml:space="preserve">Muestra cómo tu compañero cambió tu número.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Heading3"/>
      </w:pPr>
      <w:bookmarkStart w:id="27" w:name="coloreemos-uno-más-o-uno-menos"/>
      <w:r>
        <w:t xml:space="preserve">4.2: Coloreemos uno más o uno menos</w:t>
      </w:r>
      <w:bookmarkEnd w:id="27"/>
    </w:p>
    <w:p>
      <w:pPr>
        <w:numPr>
          <w:ilvl w:val="0"/>
          <w:numId w:val="1002"/>
        </w:numPr>
      </w:pPr>
      <w:r>
        <w:t xml:space="preserve">Lanza para escoger un número y 1 más o 1 menos.</w:t>
      </w:r>
    </w:p>
    <w:p>
      <w:pPr>
        <w:numPr>
          <w:ilvl w:val="0"/>
          <w:numId w:val="1002"/>
        </w:numPr>
      </w:pPr>
      <w:r>
        <w:t xml:space="preserve">Colorea el número que es 1 más o 1 menos que tu número.</w:t>
      </w:r>
    </w:p>
    <w:p>
      <w:pPr>
        <w:numPr>
          <w:ilvl w:val="0"/>
          <w:numId w:val="1002"/>
        </w:numPr>
      </w:pPr>
      <w:r>
        <w:t xml:space="preserve">Anota el número inicial y el número nuevo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4.7647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Heading3"/>
      </w:pPr>
      <w:bookmarkStart w:id="29" w:name="centros-momento-de-escoger"/>
      <w:r>
        <w:t xml:space="preserve">4.3: Centros: Momento de escoger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6.559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7.6713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37.69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380.6576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80.7034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3:01Z</dcterms:created>
  <dcterms:modified xsi:type="dcterms:W3CDTF">2022-01-23T2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rUh+jYTN3YnZsbqKUF2KK/IdffD3xiqrJZm4df/BJSMShGZ9VQ1iTWkyYojoMsLrsepqe7DO2ax+VPQ6K/uw==</vt:lpwstr>
  </property>
</Properties>
</file>